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 Overcoming the shortcomings and vulnerabilities of GNSS PNT is a scientific challenge, and the need of a wide variety of scientists, developers, operators, regulators, and users of GNSS-based systems and services (Filjar et al., 2024, Filjar, 2022). The Earth’s ionosphere, a part of the Earth’s atmosphere stretching from 50 km to 2000 km above the Earth’s surface and comprised of rare but mostly charged atoms and molecules, is the major natural cause of GNSS PNT degradation (Davies, 1990, Filić &amp; Filjar, 2018). 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 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 How space weather affects GNSS PNT performance was explained using the Space weather – GNSS PNT performance coupling model (Filić &amp; Filjar, 2018),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 (Filić &amp; Filjar, 2018).</w:t>
      </w:r>
    </w:p>
    <w:tbl>
      <w:tblPr>
        <w:tblStyle w:val="Table"/>
        <w:tblW w:type="auto" w:w="0"/>
        <w:tblLook w:firstRow="0" w:lastRow="0" w:firstColumn="0" w:lastColumn="0" w:noHBand="0" w:noVBand="0" w:val="0000"/>
        <w:tblCaption w:val="The Space weather –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Filić &amp; Filjar, 2018, Filić &amp; Filjar, 2018).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Filjar, 2022).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Boser et al., 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Ben-Hur et al., 2001) (SVC)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upport Vector Machines, so additional samples are needed to enhance performance (C. Jin &amp; Wang, 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Joachims, 1998). Some methods for shallow semantic parsing are based on SVM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Studer et al., 2011). Decision Trees are among the most popular machine learning algorithms due to their comprehensibility and simplicity (Wu et al., 2008). A Decision Tree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ecision Trees from data (Rokach &amp; Maimon, 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Hand &amp; Yu, 2001). These names refer to Bayes’ theorem in the classifier’s decision rule, but a Naive Bayesian classifier is not necessarily a Bayesian method (Russell &amp; Norvig, 2016, Hand &amp; Yu, 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H. Zhang, 2004). However, a comprehensive comparison with other classification algorithms in 2006 showed that Bayesian classification performed worse than other approaches, such as boosted trees or random forests (Caruana &amp; Niculescu-Mizil, 2006). The advantage of Naive Bayes is that it requires only a small amount of training data to estimate the parameters needed for classification (StackExchange, 2024).</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s learn from labeled training data by iteratively updating their parameters to minimize a defined loss function (Goodfellow, 2016).</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Zoph, 2016). AutoML and AutoKeras (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laesen &amp; De Moor, 2015). TensorFlow and Keras are used to build a custom network in Python, and the user can define layers, models, or metrics. The data, number of hidden layer units, learning rate, and number of iterations are required parameters for model training based on a book by Liu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covariances for group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Karhunen–Loève or Karhunen–Loève theorem (KLT) (Sapatnekar, 2011, Ghoman et al., 2012, Wang, 2016, Giambartolomei, 2016, Mallat, 1999, Tang, 1998) in signal processing. Singular value decomposition (SVD) of X, established in the final quarter of the 19th 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Spilker Jr et al., 1996)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upport Vector Machines (SVM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Kuhn, 2024b, Hyndman, 2018, createDataPartition developers, 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hicco et al., 2021)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Heidke, 1926, D.C., 1887, 1887).</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37:05Z</dcterms:created>
  <dcterms:modified xsi:type="dcterms:W3CDTF">2024-10-15T14:37:05Z</dcterms:modified>
</cp:coreProperties>
</file>

<file path=docProps/custom.xml><?xml version="1.0" encoding="utf-8"?>
<Properties xmlns="http://schemas.openxmlformats.org/officeDocument/2006/custom-properties" xmlns:vt="http://schemas.openxmlformats.org/officeDocument/2006/docPropsVTypes"/>
</file>